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4001" w:rsidRDefault="00664001" w:rsidP="00664001">
      <w:pPr>
        <w:spacing w:line="480" w:lineRule="auto"/>
        <w:ind w:firstLineChars="100" w:firstLine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upplement table </w:t>
      </w:r>
      <w:r w:rsidR="00CC025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 Descriptive characteristics of 2511 participants</w:t>
      </w:r>
      <w:r w:rsidRPr="00664001">
        <w:rPr>
          <w:rFonts w:ascii="Times New Roman" w:hAnsi="Times New Roman" w:cs="Times New Roman"/>
          <w:sz w:val="24"/>
          <w:szCs w:val="24"/>
        </w:rPr>
        <w:t xml:space="preserve"> by gender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996"/>
        <w:gridCol w:w="1576"/>
        <w:gridCol w:w="1576"/>
        <w:gridCol w:w="1576"/>
        <w:gridCol w:w="892"/>
      </w:tblGrid>
      <w:tr w:rsidR="00521010" w:rsidRPr="00521010" w:rsidTr="003B3E8E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ntire coh</w:t>
            </w:r>
            <w:bookmarkStart w:id="0" w:name="_GoBack"/>
            <w:bookmarkEnd w:id="0"/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ort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Women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Men 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1010" w:rsidRPr="00521010" w:rsidRDefault="00521010" w:rsidP="003B3E8E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</w:p>
        </w:tc>
      </w:tr>
      <w:tr w:rsidR="00521010" w:rsidRPr="00521010" w:rsidTr="003B3E8E">
        <w:trPr>
          <w:trHeight w:val="160"/>
          <w:jc w:val="center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n=1242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n=948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21010" w:rsidRPr="00521010" w:rsidRDefault="00521010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n=294)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21010" w:rsidRPr="00521010" w:rsidRDefault="00521010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</w:tr>
      <w:tr w:rsidR="00BD19E4" w:rsidRPr="00521010" w:rsidTr="00A321D2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ge (years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6.1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6.1(2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6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635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Weight (kg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8.9(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6.4(8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6.9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eight (cm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8.8(7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6(5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7.6(5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MI (kg/m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.3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.2(3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3.8(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03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Waist circumference (cm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3.8(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3.2(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5.6(8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aily dietary intake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nergy (kcal/d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814.8(48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759.5(459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993.2(52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rotein (g/d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5.6(1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6.7(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2.1(9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etaine (mg/d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59(12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58.6(12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60.4(117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82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holine (mg/d)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70.7(7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75.9(78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53.7(69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keletal muscle ma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A321D2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rms (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8(1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.3(0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4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</w:t>
            </w:r>
            <w:r w:rsidR="00BD19E4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gs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2.2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1.1(1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5.7(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</w:t>
            </w:r>
            <w:r w:rsidR="00BD19E4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mbs</w:t>
            </w: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k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6(3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4.4(1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1.1(2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SMI</w:t>
            </w:r>
            <w:r w:rsidR="00746C2E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(kg/m</w:t>
            </w:r>
            <w:r w:rsidR="00746C2E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  <w:r w:rsidR="00746C2E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.3(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.9(0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.5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Use of multivitamins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32(2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93(30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9(1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973ED3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</w:tr>
      <w:tr w:rsidR="00BD19E4" w:rsidRPr="00521010" w:rsidTr="00A321D2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hysical activity level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73</w:t>
            </w:r>
          </w:p>
        </w:tc>
      </w:tr>
      <w:tr w:rsidR="00BD19E4" w:rsidRPr="00521010" w:rsidTr="00A321D2">
        <w:trPr>
          <w:trHeight w:val="27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14(33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05(32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9(37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BD19E4" w:rsidRPr="00521010" w:rsidTr="00A321D2">
        <w:trPr>
          <w:trHeight w:val="27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</w:t>
            </w:r>
            <w:r w:rsidR="00BD19E4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dd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24(34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19(3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05(3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BD19E4" w:rsidRPr="00521010" w:rsidTr="00A321D2">
        <w:trPr>
          <w:trHeight w:val="27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746C2E" w:rsidP="00521010">
            <w:pPr>
              <w:widowControl/>
              <w:spacing w:line="360" w:lineRule="auto"/>
              <w:ind w:leftChars="100" w:left="21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</w:t>
            </w:r>
            <w:r w:rsidR="00BD19E4" w:rsidRPr="00521010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04(32.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24(34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80(27.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D19E4" w:rsidRPr="00521010" w:rsidRDefault="00BD19E4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521010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</w:tbl>
    <w:p w:rsidR="005251D0" w:rsidRDefault="005251D0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breviations: SD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tandard deviation; BMI, body mass index; ASMI, </w:t>
      </w:r>
      <w:r>
        <w:rPr>
          <w:rFonts w:ascii="Times New Roman" w:hAnsi="Times New Roman" w:cs="Times New Roman" w:hint="eastAsia"/>
          <w:sz w:val="24"/>
          <w:szCs w:val="24"/>
        </w:rPr>
        <w:t xml:space="preserve">appendicular </w:t>
      </w:r>
      <w:r>
        <w:rPr>
          <w:rFonts w:ascii="Times New Roman" w:hAnsi="Times New Roman" w:cs="Times New Roman"/>
          <w:sz w:val="24"/>
          <w:szCs w:val="24"/>
        </w:rPr>
        <w:t>skeletal</w:t>
      </w:r>
      <w:r>
        <w:rPr>
          <w:rFonts w:ascii="Times New Roman" w:hAnsi="Times New Roman" w:cs="Times New Roman" w:hint="eastAsia"/>
          <w:sz w:val="24"/>
          <w:szCs w:val="24"/>
        </w:rPr>
        <w:t xml:space="preserve"> muscle</w:t>
      </w:r>
      <w:r>
        <w:rPr>
          <w:rFonts w:ascii="Times New Roman" w:hAnsi="Times New Roman" w:cs="Times New Roman"/>
          <w:sz w:val="24"/>
          <w:szCs w:val="24"/>
        </w:rPr>
        <w:t xml:space="preserve"> index.</w:t>
      </w:r>
    </w:p>
    <w:p w:rsidR="005251D0" w:rsidRDefault="005251D0" w:rsidP="009753CF">
      <w:pPr>
        <w:spacing w:line="360" w:lineRule="auto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  <w:vertAlign w:val="superscript"/>
        </w:rPr>
        <w:t xml:space="preserve">a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Values are presented as mean</w:t>
      </w:r>
      <w:r>
        <w:rPr>
          <w:rFonts w:ascii="Times New Roman" w:eastAsia="等线" w:hAnsi="Times New Roman" w:cs="Times New Roman" w:hint="eastAsia"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(SD).</w:t>
      </w:r>
    </w:p>
    <w:p w:rsidR="009753CF" w:rsidRDefault="005251D0" w:rsidP="009753CF">
      <w:pPr>
        <w:spacing w:line="360" w:lineRule="auto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  <w:vertAlign w:val="superscript"/>
        </w:rPr>
        <w:t>b</w:t>
      </w:r>
      <w:r>
        <w:t xml:space="preserve">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>Nutrient intake was adjusted for energy intake using the residual method.</w:t>
      </w:r>
      <w:bookmarkStart w:id="1" w:name="_Hlk20899886"/>
      <w:bookmarkEnd w:id="1"/>
    </w:p>
    <w:p w:rsidR="009753CF" w:rsidRDefault="009753CF">
      <w:pPr>
        <w:widowControl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br w:type="page"/>
      </w:r>
    </w:p>
    <w:p w:rsidR="009753CF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" w:name="OLE_LINK1"/>
      <w:r>
        <w:rPr>
          <w:rFonts w:ascii="Times New Roman" w:hAnsi="Times New Roman" w:cs="Times New Roman"/>
          <w:sz w:val="24"/>
          <w:szCs w:val="24"/>
        </w:rPr>
        <w:lastRenderedPageBreak/>
        <w:t>Supplement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BE58E4">
        <w:rPr>
          <w:rFonts w:ascii="Times New Roman" w:hAnsi="Times New Roman" w:cs="Times New Roman"/>
          <w:sz w:val="24"/>
          <w:szCs w:val="24"/>
        </w:rPr>
        <w:t>table 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OLE_LINK2"/>
      <w:r>
        <w:rPr>
          <w:rFonts w:ascii="Times New Roman" w:hAnsi="Times New Roman" w:cs="Times New Roman"/>
          <w:sz w:val="24"/>
          <w:szCs w:val="24"/>
        </w:rPr>
        <w:t>Adjusted regression coefficients (and SEs) for relative change (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sym w:font="Symbol" w:char="F044"/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in skeletal muscle mass per 1 SD of energy-adjusted dietary betaine intake in middle-aged </w:t>
      </w: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t xml:space="preserve">adults from </w:t>
      </w:r>
      <w:r>
        <w:rPr>
          <w:rFonts w:ascii="Times New Roman" w:hAnsi="Times New Roman" w:cs="Times New Roman"/>
          <w:sz w:val="24"/>
          <w:szCs w:val="24"/>
        </w:rPr>
        <w:t>the Guangzhou Nutrition and Health Study.</w:t>
      </w:r>
      <w:bookmarkEnd w:id="2"/>
      <w:bookmarkEnd w:id="3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60"/>
        <w:gridCol w:w="1275"/>
        <w:gridCol w:w="993"/>
        <w:gridCol w:w="1398"/>
        <w:gridCol w:w="236"/>
        <w:gridCol w:w="1485"/>
        <w:gridCol w:w="851"/>
        <w:gridCol w:w="1574"/>
      </w:tblGrid>
      <w:tr w:rsidR="009753CF" w:rsidRPr="00F54FAC" w:rsidTr="00FE3C07">
        <w:trPr>
          <w:trHeight w:val="330"/>
        </w:trPr>
        <w:tc>
          <w:tcPr>
            <w:tcW w:w="83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1956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</w:t>
            </w:r>
          </w:p>
        </w:tc>
        <w:tc>
          <w:tcPr>
            <w:tcW w:w="12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2086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omen</w:t>
            </w:r>
          </w:p>
        </w:tc>
      </w:tr>
      <w:tr w:rsidR="009753CF" w:rsidRPr="00F54FAC" w:rsidTr="00FE3C07">
        <w:trPr>
          <w:trHeight w:val="330"/>
        </w:trPr>
        <w:tc>
          <w:tcPr>
            <w:tcW w:w="8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β</w:t>
            </w:r>
          </w:p>
        </w:tc>
        <w:tc>
          <w:tcPr>
            <w:tcW w:w="5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ue</w:t>
            </w:r>
          </w:p>
        </w:tc>
        <w:tc>
          <w:tcPr>
            <w:tcW w:w="12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7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β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ue</w:t>
            </w:r>
          </w:p>
        </w:tc>
      </w:tr>
      <w:tr w:rsidR="009753CF" w:rsidRPr="00F54FAC" w:rsidTr="00FE3C07">
        <w:trPr>
          <w:trHeight w:val="315"/>
        </w:trPr>
        <w:tc>
          <w:tcPr>
            <w:tcW w:w="151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M of arms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1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3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7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5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2</w:t>
            </w: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2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5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2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9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7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2</w:t>
            </w:r>
          </w:p>
        </w:tc>
      </w:tr>
      <w:tr w:rsidR="009753CF" w:rsidRPr="00F54FAC" w:rsidTr="00FE3C07">
        <w:trPr>
          <w:trHeight w:val="315"/>
        </w:trPr>
        <w:tc>
          <w:tcPr>
            <w:tcW w:w="151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M of legs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del 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7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</w:t>
            </w: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2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6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9753CF" w:rsidRPr="00F54FAC" w:rsidTr="00FE3C07">
        <w:trPr>
          <w:trHeight w:val="315"/>
        </w:trPr>
        <w:tc>
          <w:tcPr>
            <w:tcW w:w="151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M of limbs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1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7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4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2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2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5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3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9753CF" w:rsidRPr="00F54FAC" w:rsidTr="00FE3C07">
        <w:trPr>
          <w:trHeight w:val="31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MI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753CF" w:rsidRPr="00F54FAC" w:rsidTr="00FE3C07">
        <w:trPr>
          <w:trHeight w:val="375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1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0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3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5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753CF" w:rsidRPr="00F54FAC" w:rsidTr="00FE3C07">
        <w:trPr>
          <w:trHeight w:val="390"/>
        </w:trPr>
        <w:tc>
          <w:tcPr>
            <w:tcW w:w="8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ind w:firstLineChars="100" w:firstLine="24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l 2</w:t>
            </w: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6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1</w:t>
            </w:r>
          </w:p>
        </w:tc>
        <w:tc>
          <w:tcPr>
            <w:tcW w:w="5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6</w:t>
            </w:r>
          </w:p>
        </w:tc>
        <w:tc>
          <w:tcPr>
            <w:tcW w:w="7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6</w:t>
            </w:r>
          </w:p>
        </w:tc>
        <w:tc>
          <w:tcPr>
            <w:tcW w:w="12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79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7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F54FAC" w:rsidRDefault="009753CF" w:rsidP="005210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54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2</w:t>
            </w:r>
          </w:p>
        </w:tc>
      </w:tr>
    </w:tbl>
    <w:p w:rsidR="009753CF" w:rsidRPr="00DA6943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6943">
        <w:rPr>
          <w:rFonts w:ascii="Times New Roman" w:hAnsi="Times New Roman" w:cs="Times New Roman"/>
          <w:sz w:val="24"/>
          <w:szCs w:val="24"/>
        </w:rPr>
        <w:t xml:space="preserve">SMM, skeletal muscle mass; </w:t>
      </w:r>
      <w:r w:rsidRPr="00DA6943">
        <w:rPr>
          <w:rFonts w:ascii="Times New Roman" w:hAnsi="Times New Roman" w:cs="Times New Roman" w:hint="eastAsia"/>
          <w:sz w:val="24"/>
          <w:szCs w:val="24"/>
        </w:rPr>
        <w:t>A</w:t>
      </w:r>
      <w:r w:rsidRPr="00DA6943">
        <w:rPr>
          <w:rFonts w:ascii="Times New Roman" w:hAnsi="Times New Roman" w:cs="Times New Roman"/>
          <w:sz w:val="24"/>
          <w:szCs w:val="24"/>
        </w:rPr>
        <w:t xml:space="preserve">SMI, 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appendicular </w:t>
      </w:r>
      <w:r w:rsidRPr="00DA6943">
        <w:rPr>
          <w:rFonts w:ascii="Times New Roman" w:hAnsi="Times New Roman" w:cs="Times New Roman"/>
          <w:sz w:val="24"/>
          <w:szCs w:val="24"/>
        </w:rPr>
        <w:t>skeletal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 muscle</w:t>
      </w:r>
      <w:r w:rsidRPr="00DA6943">
        <w:rPr>
          <w:rFonts w:ascii="Times New Roman" w:hAnsi="Times New Roman" w:cs="Times New Roman"/>
          <w:sz w:val="24"/>
          <w:szCs w:val="24"/>
        </w:rPr>
        <w:t xml:space="preserve"> mass index.</w:t>
      </w:r>
    </w:p>
    <w:p w:rsidR="009753CF" w:rsidRPr="00DA6943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6943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DA6943">
        <w:rPr>
          <w:rFonts w:ascii="Times New Roman" w:hAnsi="Times New Roman" w:cs="Times New Roman"/>
          <w:sz w:val="24"/>
          <w:szCs w:val="24"/>
        </w:rPr>
        <w:t>Relative change (</w:t>
      </w:r>
      <w:r w:rsidRPr="00DA6943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sym w:font="Symbol" w:char="F044"/>
      </w:r>
      <w:r w:rsidRPr="00DA6943">
        <w:rPr>
          <w:rFonts w:ascii="Times New Roman" w:hAnsi="Times New Roman" w:cs="Times New Roman"/>
          <w:sz w:val="24"/>
          <w:szCs w:val="24"/>
        </w:rPr>
        <w:t>) in SMM or ASMI= ([SMM or ASMI in GNHS 2014-2017] – [SMM or ASMI in GNHS 2011-2013]) / [SMM or ASMI in GNHS 2011-2013] * 100%.</w:t>
      </w:r>
    </w:p>
    <w:p w:rsidR="009753CF" w:rsidRPr="00DA6943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6943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DA6943">
        <w:rPr>
          <w:rFonts w:ascii="Times New Roman" w:hAnsi="Times New Roman" w:cs="Times New Roman"/>
          <w:sz w:val="24"/>
          <w:szCs w:val="24"/>
        </w:rPr>
        <w:t xml:space="preserve"> 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Model 1 </w:t>
      </w:r>
      <w:r w:rsidRPr="00DA6943">
        <w:rPr>
          <w:rFonts w:ascii="Times New Roman" w:hAnsi="Times New Roman" w:cs="Times New Roman"/>
          <w:sz w:val="24"/>
          <w:szCs w:val="24"/>
        </w:rPr>
        <w:t xml:space="preserve">was 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adjusted for </w:t>
      </w:r>
      <w:r w:rsidRPr="00DA6943">
        <w:rPr>
          <w:rFonts w:ascii="Times New Roman" w:hAnsi="Times New Roman" w:cs="Times New Roman"/>
          <w:sz w:val="24"/>
          <w:szCs w:val="24"/>
        </w:rPr>
        <w:t>age, sex, energy intake, baseline SMM or ASMI, waist circumference, and height.</w:t>
      </w:r>
    </w:p>
    <w:p w:rsidR="009753CF" w:rsidRPr="006C2977" w:rsidRDefault="009753CF" w:rsidP="009753CF">
      <w:pPr>
        <w:spacing w:line="360" w:lineRule="auto"/>
        <w:rPr>
          <w:sz w:val="24"/>
          <w:szCs w:val="24"/>
        </w:rPr>
      </w:pPr>
      <w:r w:rsidRPr="00DA6943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DA6943">
        <w:rPr>
          <w:rFonts w:ascii="Times New Roman" w:hAnsi="Times New Roman" w:cs="Times New Roman"/>
          <w:sz w:val="24"/>
          <w:szCs w:val="24"/>
        </w:rPr>
        <w:t xml:space="preserve"> Model 2 was adjusted for variables in model 1 +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A6943">
        <w:rPr>
          <w:rFonts w:ascii="Times New Roman" w:hAnsi="Times New Roman" w:cs="Times New Roman"/>
          <w:sz w:val="24"/>
          <w:szCs w:val="24"/>
        </w:rPr>
        <w:t>physical activity level,</w:t>
      </w:r>
      <w:r>
        <w:rPr>
          <w:rFonts w:ascii="Times New Roman" w:hAnsi="Times New Roman" w:cs="Times New Roman"/>
          <w:sz w:val="24"/>
          <w:szCs w:val="24"/>
        </w:rPr>
        <w:t xml:space="preserve"> protein intake, choline intake</w:t>
      </w:r>
      <w:r w:rsidRPr="00DA694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use of multivitamins and </w:t>
      </w:r>
      <w:r w:rsidRPr="00151D03">
        <w:rPr>
          <w:rFonts w:ascii="Times New Roman" w:hAnsi="Times New Roman" w:cs="Times New Roman"/>
          <w:sz w:val="24"/>
          <w:szCs w:val="24"/>
        </w:rPr>
        <w:t>menopause</w:t>
      </w:r>
      <w:r>
        <w:rPr>
          <w:rFonts w:ascii="Times New Roman" w:hAnsi="Times New Roman" w:cs="Times New Roman"/>
          <w:sz w:val="24"/>
          <w:szCs w:val="24"/>
        </w:rPr>
        <w:t xml:space="preserve"> (for women)</w:t>
      </w:r>
    </w:p>
    <w:p w:rsidR="009753CF" w:rsidRPr="002D24D2" w:rsidRDefault="009753CF" w:rsidP="009753CF"/>
    <w:p w:rsidR="009753CF" w:rsidRDefault="009753CF">
      <w:pPr>
        <w:widowControl/>
        <w:jc w:val="left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br w:type="page"/>
      </w:r>
    </w:p>
    <w:p w:rsidR="009753CF" w:rsidRPr="00101029" w:rsidRDefault="009753CF" w:rsidP="00521010">
      <w:pPr>
        <w:spacing w:line="360" w:lineRule="auto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 t</w:t>
      </w:r>
      <w:r w:rsidRPr="00CA5456">
        <w:rPr>
          <w:rFonts w:ascii="Times New Roman" w:hAnsi="Times New Roman" w:cs="Times New Roman"/>
          <w:sz w:val="24"/>
          <w:szCs w:val="24"/>
        </w:rPr>
        <w:t>able</w:t>
      </w:r>
      <w:r>
        <w:rPr>
          <w:rFonts w:ascii="Times New Roman" w:hAnsi="Times New Roman" w:cs="Times New Roman"/>
          <w:sz w:val="24"/>
          <w:szCs w:val="24"/>
        </w:rPr>
        <w:t xml:space="preserve"> 3. </w:t>
      </w:r>
      <w:r w:rsidRPr="004307E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The marginal mean of 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MM</w:t>
      </w:r>
      <w:r w:rsidRPr="004307E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ative change (%)</w:t>
      </w:r>
      <w:r w:rsidRPr="004307E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over three years estimated by </w:t>
      </w:r>
      <w:r>
        <w:rPr>
          <w:rFonts w:ascii="Times New Roman" w:hAnsi="Times New Roman" w:cs="Times New Roman"/>
          <w:sz w:val="24"/>
          <w:szCs w:val="24"/>
        </w:rPr>
        <w:t>tertiles (T) of energy-adjusted dietary betaine intake</w:t>
      </w:r>
      <w:r w:rsidRPr="004307E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.</w:t>
      </w:r>
    </w:p>
    <w:tbl>
      <w:tblPr>
        <w:tblW w:w="9303" w:type="dxa"/>
        <w:tblLook w:val="04A0" w:firstRow="1" w:lastRow="0" w:firstColumn="1" w:lastColumn="0" w:noHBand="0" w:noVBand="1"/>
      </w:tblPr>
      <w:tblGrid>
        <w:gridCol w:w="2127"/>
        <w:gridCol w:w="1984"/>
        <w:gridCol w:w="284"/>
        <w:gridCol w:w="1701"/>
        <w:gridCol w:w="283"/>
        <w:gridCol w:w="1701"/>
        <w:gridCol w:w="270"/>
        <w:gridCol w:w="953"/>
      </w:tblGrid>
      <w:tr w:rsidR="009753CF" w:rsidRPr="008509A5" w:rsidTr="00FE3C07">
        <w:trPr>
          <w:trHeight w:val="330"/>
        </w:trPr>
        <w:tc>
          <w:tcPr>
            <w:tcW w:w="21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8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1</w:t>
            </w:r>
          </w:p>
        </w:tc>
        <w:tc>
          <w:tcPr>
            <w:tcW w:w="28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2</w:t>
            </w:r>
          </w:p>
        </w:tc>
        <w:tc>
          <w:tcPr>
            <w:tcW w:w="28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3</w:t>
            </w:r>
          </w:p>
        </w:tc>
        <w:tc>
          <w:tcPr>
            <w:tcW w:w="2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trend</w:t>
            </w:r>
          </w:p>
        </w:tc>
      </w:tr>
      <w:tr w:rsidR="009753CF" w:rsidRPr="008509A5" w:rsidTr="00FE3C07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 (SE)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 (SE)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an (SE)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Wome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MM of arm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2.19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83(0.47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78(0.48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432</w:t>
            </w: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MM of leg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59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69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0.84(0.42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77</w:t>
            </w: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MM of limb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75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39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72(0.37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08(0.38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86</w:t>
            </w: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SMI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37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34(0.38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0.76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39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124</w:t>
            </w: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e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MM of arms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2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0(0.62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3.22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62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63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45</w:t>
            </w: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MM of legs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0.77(0.63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50" w:firstLine="12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0.11(0.63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64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71</w:t>
            </w:r>
          </w:p>
        </w:tc>
      </w:tr>
      <w:tr w:rsidR="009753CF" w:rsidRPr="008509A5" w:rsidTr="00FE3C07">
        <w:trPr>
          <w:trHeight w:val="315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MM of limb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16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58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50" w:firstLine="1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0.93(0.57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16(0.58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9753CF" w:rsidRPr="008509A5" w:rsidTr="00FE3C07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DA6943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sym w:font="Symbol" w:char="F044"/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ASMI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1.05(0.59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-0.52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59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44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(0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0</w:t>
            </w: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  <w:r w:rsidRPr="00325FA9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 a</w:t>
            </w:r>
          </w:p>
        </w:tc>
        <w:tc>
          <w:tcPr>
            <w:tcW w:w="2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53CF" w:rsidRPr="008509A5" w:rsidRDefault="009753CF" w:rsidP="00521010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8509A5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038</w:t>
            </w:r>
          </w:p>
        </w:tc>
      </w:tr>
    </w:tbl>
    <w:p w:rsidR="009753CF" w:rsidRPr="00DA6943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6943">
        <w:rPr>
          <w:rFonts w:ascii="Times New Roman" w:hAnsi="Times New Roman" w:cs="Times New Roman"/>
          <w:sz w:val="24"/>
          <w:szCs w:val="24"/>
        </w:rPr>
        <w:t xml:space="preserve">SMM, skeletal muscle mass; </w:t>
      </w:r>
      <w:r w:rsidRPr="00DA6943">
        <w:rPr>
          <w:rFonts w:ascii="Times New Roman" w:hAnsi="Times New Roman" w:cs="Times New Roman" w:hint="eastAsia"/>
          <w:sz w:val="24"/>
          <w:szCs w:val="24"/>
        </w:rPr>
        <w:t>A</w:t>
      </w:r>
      <w:r w:rsidRPr="00DA6943">
        <w:rPr>
          <w:rFonts w:ascii="Times New Roman" w:hAnsi="Times New Roman" w:cs="Times New Roman"/>
          <w:sz w:val="24"/>
          <w:szCs w:val="24"/>
        </w:rPr>
        <w:t xml:space="preserve">SMI, 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appendicular </w:t>
      </w:r>
      <w:r w:rsidRPr="00DA6943">
        <w:rPr>
          <w:rFonts w:ascii="Times New Roman" w:hAnsi="Times New Roman" w:cs="Times New Roman"/>
          <w:sz w:val="24"/>
          <w:szCs w:val="24"/>
        </w:rPr>
        <w:t>skeletal</w:t>
      </w:r>
      <w:r w:rsidRPr="00DA6943">
        <w:rPr>
          <w:rFonts w:ascii="Times New Roman" w:hAnsi="Times New Roman" w:cs="Times New Roman" w:hint="eastAsia"/>
          <w:sz w:val="24"/>
          <w:szCs w:val="24"/>
        </w:rPr>
        <w:t xml:space="preserve"> muscle</w:t>
      </w:r>
      <w:r w:rsidRPr="00DA6943">
        <w:rPr>
          <w:rFonts w:ascii="Times New Roman" w:hAnsi="Times New Roman" w:cs="Times New Roman"/>
          <w:sz w:val="24"/>
          <w:szCs w:val="24"/>
        </w:rPr>
        <w:t xml:space="preserve"> mass index.</w:t>
      </w:r>
    </w:p>
    <w:p w:rsidR="009753CF" w:rsidRPr="00DA6943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6943">
        <w:rPr>
          <w:rFonts w:ascii="Times New Roman" w:hAnsi="Times New Roman" w:cs="Times New Roman"/>
          <w:sz w:val="24"/>
          <w:szCs w:val="24"/>
        </w:rPr>
        <w:t>Relative change (</w:t>
      </w:r>
      <w:r w:rsidRPr="00DA6943"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  <w:sym w:font="Symbol" w:char="F044"/>
      </w:r>
      <w:r w:rsidRPr="00DA6943">
        <w:rPr>
          <w:rFonts w:ascii="Times New Roman" w:hAnsi="Times New Roman" w:cs="Times New Roman"/>
          <w:sz w:val="24"/>
          <w:szCs w:val="24"/>
        </w:rPr>
        <w:t>) in SMM or ASMI= ([SMM or ASMI in GNHS 2014-2017] – [SMM or ASMI in GNHS 2011-2013]) / [SMM or ASMI in GNHS 2011-2013] * 100%.</w:t>
      </w:r>
    </w:p>
    <w:p w:rsidR="009753CF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usted model for ANCOV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91BD1">
        <w:rPr>
          <w:rFonts w:ascii="Times New Roman" w:hAnsi="Times New Roman" w:cs="Times New Roman"/>
          <w:sz w:val="24"/>
          <w:szCs w:val="24"/>
        </w:rPr>
        <w:t xml:space="preserve">includes </w:t>
      </w:r>
      <w:r w:rsidRPr="00DA6943">
        <w:rPr>
          <w:rFonts w:ascii="Times New Roman" w:hAnsi="Times New Roman" w:cs="Times New Roman"/>
          <w:sz w:val="24"/>
          <w:szCs w:val="24"/>
        </w:rPr>
        <w:t xml:space="preserve">age, sex, energy intake, baseline SMM or ASMI, </w:t>
      </w:r>
      <w:r>
        <w:rPr>
          <w:rFonts w:ascii="Times New Roman" w:hAnsi="Times New Roman" w:cs="Times New Roman"/>
          <w:sz w:val="24"/>
          <w:szCs w:val="24"/>
        </w:rPr>
        <w:t xml:space="preserve">waist circumference, height, </w:t>
      </w:r>
      <w:r w:rsidRPr="00DA6943">
        <w:rPr>
          <w:rFonts w:ascii="Times New Roman" w:hAnsi="Times New Roman" w:cs="Times New Roman"/>
          <w:sz w:val="24"/>
          <w:szCs w:val="24"/>
        </w:rPr>
        <w:t>physical activity level,</w:t>
      </w:r>
      <w:r>
        <w:rPr>
          <w:rFonts w:ascii="Times New Roman" w:hAnsi="Times New Roman" w:cs="Times New Roman"/>
          <w:sz w:val="24"/>
          <w:szCs w:val="24"/>
        </w:rPr>
        <w:t xml:space="preserve"> protein intake, choline intake</w:t>
      </w:r>
      <w:r w:rsidRPr="00DA6943">
        <w:rPr>
          <w:rFonts w:ascii="Times New Roman" w:hAnsi="Times New Roman" w:cs="Times New Roman"/>
          <w:sz w:val="24"/>
          <w:szCs w:val="24"/>
        </w:rPr>
        <w:t xml:space="preserve"> and use of multivitamins.</w:t>
      </w:r>
    </w:p>
    <w:p w:rsidR="009753CF" w:rsidRPr="00291BD1" w:rsidRDefault="009753CF" w:rsidP="009753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F1809">
        <w:rPr>
          <w:rFonts w:ascii="Times New Roman" w:hAnsi="Times New Roman" w:cs="Times New Roman"/>
          <w:sz w:val="24"/>
          <w:szCs w:val="24"/>
        </w:rPr>
        <w:t>Comparing the same parts with each other, the same letter indicates no statistical significance, and different letters indicate statistical differences.</w:t>
      </w:r>
    </w:p>
    <w:p w:rsidR="009753CF" w:rsidRPr="00247E90" w:rsidRDefault="009753CF" w:rsidP="009753CF"/>
    <w:p w:rsidR="000F604C" w:rsidRPr="009753CF" w:rsidRDefault="000F604C" w:rsidP="005251D0">
      <w:pPr>
        <w:spacing w:line="480" w:lineRule="auto"/>
        <w:rPr>
          <w:rFonts w:ascii="Times New Roman" w:eastAsia="等线" w:hAnsi="Times New Roman" w:cs="Times New Roman"/>
          <w:color w:val="000000"/>
          <w:kern w:val="0"/>
          <w:sz w:val="24"/>
          <w:szCs w:val="24"/>
        </w:rPr>
      </w:pPr>
    </w:p>
    <w:sectPr w:rsidR="000F604C" w:rsidRPr="009753CF" w:rsidSect="009753CF">
      <w:pgSz w:w="11906" w:h="16838" w:code="9"/>
      <w:pgMar w:top="737" w:right="73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597" w:rsidRDefault="001C0597" w:rsidP="005251D0">
      <w:r>
        <w:separator/>
      </w:r>
    </w:p>
  </w:endnote>
  <w:endnote w:type="continuationSeparator" w:id="0">
    <w:p w:rsidR="001C0597" w:rsidRDefault="001C0597" w:rsidP="00525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597" w:rsidRDefault="001C0597" w:rsidP="005251D0">
      <w:r>
        <w:separator/>
      </w:r>
    </w:p>
  </w:footnote>
  <w:footnote w:type="continuationSeparator" w:id="0">
    <w:p w:rsidR="001C0597" w:rsidRDefault="001C0597" w:rsidP="005251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IzMTExNbA0srRQ0lEKTi0uzszPAykwrQUAFXefpiwAAAA="/>
  </w:docVars>
  <w:rsids>
    <w:rsidRoot w:val="00465AEA"/>
    <w:rsid w:val="000472B9"/>
    <w:rsid w:val="000F604C"/>
    <w:rsid w:val="001869CF"/>
    <w:rsid w:val="001C0597"/>
    <w:rsid w:val="003B3E8E"/>
    <w:rsid w:val="00465AEA"/>
    <w:rsid w:val="00521010"/>
    <w:rsid w:val="005251D0"/>
    <w:rsid w:val="0053008F"/>
    <w:rsid w:val="005B38EE"/>
    <w:rsid w:val="005C3390"/>
    <w:rsid w:val="00616255"/>
    <w:rsid w:val="00664001"/>
    <w:rsid w:val="00672AD1"/>
    <w:rsid w:val="00746C2E"/>
    <w:rsid w:val="00766774"/>
    <w:rsid w:val="007A2E93"/>
    <w:rsid w:val="0082140D"/>
    <w:rsid w:val="008E1927"/>
    <w:rsid w:val="00973ED3"/>
    <w:rsid w:val="009753CF"/>
    <w:rsid w:val="009B3C2E"/>
    <w:rsid w:val="00A321D2"/>
    <w:rsid w:val="00BD19E4"/>
    <w:rsid w:val="00C05635"/>
    <w:rsid w:val="00C93D9A"/>
    <w:rsid w:val="00CA19DC"/>
    <w:rsid w:val="00CC025E"/>
    <w:rsid w:val="00DA6943"/>
    <w:rsid w:val="00DF3BAE"/>
    <w:rsid w:val="00E57C73"/>
    <w:rsid w:val="00E730E2"/>
    <w:rsid w:val="00EE4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9CC0A7"/>
  <w15:chartTrackingRefBased/>
  <w15:docId w15:val="{84917B56-B4C7-40EC-8CA5-79009EF79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51D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5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51D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51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51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5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575</Words>
  <Characters>3280</Characters>
  <Application>Microsoft Office Word</Application>
  <DocSecurity>0</DocSecurity>
  <Lines>27</Lines>
  <Paragraphs>7</Paragraphs>
  <ScaleCrop>false</ScaleCrop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龙 景安</dc:creator>
  <cp:keywords/>
  <dc:description/>
  <cp:lastModifiedBy>龙 景安</cp:lastModifiedBy>
  <cp:revision>17</cp:revision>
  <dcterms:created xsi:type="dcterms:W3CDTF">2019-10-14T02:38:00Z</dcterms:created>
  <dcterms:modified xsi:type="dcterms:W3CDTF">2020-05-13T11:09:00Z</dcterms:modified>
</cp:coreProperties>
</file>